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506E9E8" w:rsidR="004A1027" w:rsidRPr="004A1027" w:rsidRDefault="004A1027" w:rsidP="00EA69BC">
      <w:r>
        <w:t>School of</w:t>
      </w:r>
      <w:r w:rsidR="00B33BA5">
        <w:t xml:space="preserve"> Media and</w:t>
      </w:r>
      <w:r>
        <w:t xml:space="preserve"> Communication</w:t>
      </w:r>
      <w:r w:rsidRPr="004A1027">
        <w:t xml:space="preserve"> </w:t>
      </w:r>
      <w:r w:rsidR="002550C4">
        <w:t xml:space="preserve">  </w:t>
      </w:r>
      <w:r w:rsidR="00B33BA5">
        <w:t xml:space="preserve">       </w:t>
      </w:r>
      <w:r w:rsidR="002550C4">
        <w:t xml:space="preserve">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78BC1F4" w:rsidR="00157C80" w:rsidRDefault="00521607" w:rsidP="00EA69BC">
      <w:r>
        <w:t xml:space="preserve">Shenzhen University                    </w:t>
      </w:r>
      <w:r w:rsidR="002550C4">
        <w:tab/>
        <w:t xml:space="preserve">       </w:t>
      </w:r>
      <w:r w:rsidR="004A1027">
        <w:t xml:space="preserve">     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Hyperlink"/>
          </w:rPr>
          <w:t>zhiliang</w:t>
        </w:r>
        <w:r w:rsidR="00157C80" w:rsidRPr="00A65A7A">
          <w:rPr>
            <w:rStyle w:val="Hyperlink"/>
            <w:rFonts w:hint="eastAsia"/>
          </w:rPr>
          <w:t>-</w:t>
        </w:r>
        <w:r w:rsidR="00157C80" w:rsidRPr="00A65A7A">
          <w:rPr>
            <w:rStyle w:val="Hyperlink"/>
          </w:rPr>
          <w:t>lin@outlook.com</w:t>
        </w:r>
      </w:hyperlink>
    </w:p>
    <w:p w14:paraId="2F6C36A2" w14:textId="17966831" w:rsidR="00B52ECD" w:rsidRDefault="00B52ECD" w:rsidP="00EA69BC">
      <w:r w:rsidRPr="00B52ECD">
        <w:t xml:space="preserve">3688 </w:t>
      </w:r>
      <w:proofErr w:type="spellStart"/>
      <w:r w:rsidRPr="00B52ECD">
        <w:t>Nanhai</w:t>
      </w:r>
      <w:proofErr w:type="spellEnd"/>
      <w:r w:rsidRPr="00B52ECD">
        <w:t xml:space="preserve"> Ave, Nanshan Qu</w:t>
      </w:r>
      <w:r w:rsidR="00157C80">
        <w:t xml:space="preserve">, </w:t>
      </w:r>
      <w:proofErr w:type="gramStart"/>
      <w:r>
        <w:t>Shenzhen</w:t>
      </w:r>
      <w:r w:rsidR="00157C80" w:rsidRPr="007146B9">
        <w:t>,</w:t>
      </w:r>
      <w:r>
        <w:t xml:space="preserve">   </w:t>
      </w:r>
      <w:proofErr w:type="gramEnd"/>
      <w:r>
        <w:t xml:space="preserve">    </w:t>
      </w:r>
      <w:r w:rsidRPr="00B52ECD">
        <w:rPr>
          <w:i/>
          <w:iCs/>
        </w:rPr>
        <w:t xml:space="preserve">Personal </w:t>
      </w:r>
      <w:r>
        <w:rPr>
          <w:i/>
        </w:rPr>
        <w:t>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Hyperlink"/>
          </w:rPr>
          <w:t>www.zhilianglin.com</w:t>
        </w:r>
      </w:hyperlink>
    </w:p>
    <w:p w14:paraId="07C1880E" w14:textId="405B09A9" w:rsidR="00157C80" w:rsidRDefault="00157C80" w:rsidP="00EA69BC">
      <w:r w:rsidRPr="007146B9">
        <w:t xml:space="preserve">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76174D95" w14:textId="7777777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13CBF922" w:rsidR="00A8246F" w:rsidRDefault="00A8246F" w:rsidP="00EA69BC">
      <w:pPr>
        <w:rPr>
          <w:b/>
        </w:rPr>
      </w:pPr>
    </w:p>
    <w:p w14:paraId="7F50529D" w14:textId="2562031B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 w:rsidR="006D148E">
        <w:rPr>
          <w:b/>
        </w:rPr>
        <w:t>apers Under Review</w:t>
      </w:r>
    </w:p>
    <w:p w14:paraId="13214E3E" w14:textId="4C1B897D" w:rsidR="00E51A24" w:rsidRPr="00B92A0B" w:rsidRDefault="00B92A0B" w:rsidP="00EA69BC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>
        <w:rPr>
          <w:i/>
        </w:rPr>
        <w:t xml:space="preserve"> </w:t>
      </w:r>
      <w:r>
        <w:rPr>
          <w:iCs/>
        </w:rPr>
        <w:t>(Second round review)</w:t>
      </w:r>
    </w:p>
    <w:p w14:paraId="69638BAA" w14:textId="1CE11530" w:rsidR="00B92A0B" w:rsidRPr="001C4421" w:rsidRDefault="00011E80" w:rsidP="00EA69BC">
      <w:pPr>
        <w:rPr>
          <w:b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>
        <w:rPr>
          <w:i/>
        </w:rPr>
        <w:t xml:space="preserve"> </w:t>
      </w:r>
      <w:bookmarkStart w:id="0" w:name="OLE_LINK45"/>
      <w:bookmarkStart w:id="1" w:name="OLE_LINK46"/>
      <w:r w:rsidR="001C4421" w:rsidRPr="001C4421">
        <w:rPr>
          <w:bCs/>
          <w:i/>
          <w:iCs/>
          <w:color w:val="000000"/>
        </w:rPr>
        <w:t>A Model-based Meta-analysis of Willingness to Participate in Cancer Screening</w:t>
      </w:r>
      <w:bookmarkEnd w:id="0"/>
      <w:bookmarkEnd w:id="1"/>
      <w:r w:rsidR="001C4421">
        <w:rPr>
          <w:bCs/>
          <w:color w:val="000000"/>
        </w:rPr>
        <w:t>. (</w:t>
      </w:r>
      <w:r w:rsidR="001C4421">
        <w:rPr>
          <w:iCs/>
        </w:rPr>
        <w:t>Second round review</w:t>
      </w:r>
      <w:r w:rsidR="001C4421">
        <w:rPr>
          <w:bCs/>
          <w:color w:val="000000"/>
        </w:rPr>
        <w:t>)</w:t>
      </w:r>
    </w:p>
    <w:p w14:paraId="2C80C6BF" w14:textId="77777777" w:rsidR="006C0383" w:rsidRDefault="006C0383" w:rsidP="00EA69BC">
      <w:pPr>
        <w:rPr>
          <w:rFonts w:hint="eastAsia"/>
          <w:b/>
        </w:rPr>
      </w:pPr>
    </w:p>
    <w:p w14:paraId="053501C2" w14:textId="319C7CBD" w:rsidR="00E51A24" w:rsidRDefault="00765A1E" w:rsidP="00EA69BC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aper</w:t>
      </w:r>
      <w:r w:rsidR="00835AD7">
        <w:rPr>
          <w:b/>
        </w:rPr>
        <w:t>s</w:t>
      </w:r>
    </w:p>
    <w:p w14:paraId="69037132" w14:textId="13539199" w:rsidR="00765A1E" w:rsidRPr="008A7049" w:rsidRDefault="00765A1E" w:rsidP="00765A1E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</w:t>
      </w:r>
      <w:r w:rsidR="00A34BAA" w:rsidRPr="00FA1AEB">
        <w:rPr>
          <w:i/>
          <w:iCs/>
        </w:rPr>
        <w:t>Exploring the co-production</w:t>
      </w:r>
      <w:r w:rsidR="00830DF4" w:rsidRPr="00FA1AEB">
        <w:rPr>
          <w:i/>
          <w:iCs/>
        </w:rPr>
        <w:t xml:space="preserve"> relationships</w:t>
      </w:r>
      <w:r w:rsidR="00A34BAA" w:rsidRPr="00FA1AEB">
        <w:rPr>
          <w:i/>
          <w:iCs/>
        </w:rPr>
        <w:t xml:space="preserve"> of</w:t>
      </w:r>
      <w:r w:rsidR="000047C9" w:rsidRPr="00FA1AEB">
        <w:rPr>
          <w:i/>
          <w:iCs/>
        </w:rPr>
        <w:t xml:space="preserve"> </w:t>
      </w:r>
      <w:r w:rsidR="00A34BAA" w:rsidRPr="00FA1AEB">
        <w:rPr>
          <w:i/>
          <w:iCs/>
        </w:rPr>
        <w:t>films using the IMDB dataset</w:t>
      </w:r>
      <w:r w:rsidRPr="00D737AC">
        <w:t xml:space="preserve">. </w:t>
      </w:r>
    </w:p>
    <w:p w14:paraId="0C16F345" w14:textId="55A5FE54" w:rsidR="003F7CBB" w:rsidRPr="008A7049" w:rsidRDefault="003F7CBB" w:rsidP="003F7CBB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="00FA1AEB">
        <w:rPr>
          <w:b/>
        </w:rPr>
        <w:t xml:space="preserve"> </w:t>
      </w:r>
      <w:r w:rsidR="00FA1AEB" w:rsidRPr="00BF3DD7">
        <w:rPr>
          <w:bCs/>
          <w:i/>
          <w:iCs/>
        </w:rPr>
        <w:t>Ex</w:t>
      </w:r>
      <w:r w:rsidR="002A76CF" w:rsidRPr="00BF3DD7">
        <w:rPr>
          <w:bCs/>
          <w:i/>
          <w:iCs/>
        </w:rPr>
        <w:t xml:space="preserve">ploring the relationships between </w:t>
      </w:r>
      <w:proofErr w:type="gramStart"/>
      <w:r w:rsidR="002A76CF" w:rsidRPr="00BF3DD7">
        <w:rPr>
          <w:bCs/>
          <w:i/>
          <w:iCs/>
        </w:rPr>
        <w:t>communication  studies</w:t>
      </w:r>
      <w:proofErr w:type="gramEnd"/>
      <w:r w:rsidR="002A76CF" w:rsidRPr="00BF3DD7">
        <w:rPr>
          <w:bCs/>
          <w:i/>
          <w:iCs/>
        </w:rPr>
        <w:t xml:space="preserve"> and other subjects </w:t>
      </w:r>
      <w:r w:rsidR="00FA4360">
        <w:rPr>
          <w:bCs/>
          <w:i/>
          <w:iCs/>
        </w:rPr>
        <w:t>with</w:t>
      </w:r>
      <w:bookmarkStart w:id="2" w:name="_GoBack"/>
      <w:bookmarkEnd w:id="2"/>
      <w:r w:rsidR="002A76CF" w:rsidRPr="00BF3DD7">
        <w:rPr>
          <w:bCs/>
          <w:i/>
          <w:iCs/>
        </w:rPr>
        <w:t xml:space="preserve"> b</w:t>
      </w:r>
      <w:r w:rsidR="002A76CF" w:rsidRPr="00BF3DD7">
        <w:rPr>
          <w:bCs/>
          <w:i/>
          <w:iCs/>
        </w:rPr>
        <w:t>ibliometric analysis</w:t>
      </w:r>
      <w:r w:rsidRPr="00D737AC">
        <w:t xml:space="preserve">. </w:t>
      </w:r>
    </w:p>
    <w:p w14:paraId="4137C63B" w14:textId="77777777" w:rsidR="00765A1E" w:rsidRPr="003F7CBB" w:rsidRDefault="00765A1E" w:rsidP="00EA69BC">
      <w:pPr>
        <w:rPr>
          <w:rFonts w:hint="eastAsia"/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0F7CDA" w14:textId="5DB2C9F4" w:rsidR="006A59B0" w:rsidRPr="007A5CED" w:rsidRDefault="006A59B0" w:rsidP="006A59B0">
      <w:r w:rsidRPr="007A5CED">
        <w:t>Research</w:t>
      </w:r>
      <w:r>
        <w:t xml:space="preserve"> Assistant (full-time) </w:t>
      </w:r>
      <w:r>
        <w:rPr>
          <w:rFonts w:hint="eastAsia"/>
        </w:rPr>
        <w:t>at</w:t>
      </w:r>
      <w:r>
        <w:t xml:space="preserve"> Shenzhen University                    </w:t>
      </w:r>
      <w:r w:rsidR="00B420C1">
        <w:rPr>
          <w:noProof/>
        </w:rPr>
        <w:t>July</w:t>
      </w:r>
      <w:r w:rsidRPr="00245885">
        <w:rPr>
          <w:noProof/>
        </w:rPr>
        <w:t>,</w:t>
      </w:r>
      <w:r>
        <w:t xml:space="preserve"> 201</w:t>
      </w:r>
      <w:r w:rsidR="00B420C1">
        <w:t>9</w:t>
      </w:r>
      <w:r>
        <w:t xml:space="preserve"> - </w:t>
      </w:r>
      <w:r w:rsidR="00F64D3A">
        <w:t>present</w:t>
      </w:r>
    </w:p>
    <w:p w14:paraId="2D9AF51B" w14:textId="77777777" w:rsidR="00B420C1" w:rsidRDefault="006A59B0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B420C1">
        <w:t>Do data wrangling and data analysis on massive data and finished two report articles</w:t>
      </w:r>
    </w:p>
    <w:p w14:paraId="4F8C4346" w14:textId="34D50819" w:rsidR="00B420C1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of the website</w:t>
      </w:r>
    </w:p>
    <w:p w14:paraId="7125FDBC" w14:textId="6BA47514" w:rsidR="006A59B0" w:rsidRPr="006A59B0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proofErr w:type="spellStart"/>
      <w:r>
        <w:t>manusripts</w:t>
      </w:r>
      <w:proofErr w:type="spellEnd"/>
      <w:r>
        <w:t xml:space="preserve"> for international journals</w:t>
      </w:r>
    </w:p>
    <w:p w14:paraId="09CAA773" w14:textId="77777777" w:rsidR="00B420C1" w:rsidRDefault="00B420C1" w:rsidP="00EA69BC"/>
    <w:p w14:paraId="3F49BDBC" w14:textId="1F2C83D8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lastRenderedPageBreak/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16098B90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  <w:r w:rsidR="00E576A1">
        <w:t>,</w:t>
      </w:r>
      <w:r w:rsidR="00681203">
        <w:t xml:space="preserve"> Excel</w:t>
      </w:r>
    </w:p>
    <w:p w14:paraId="073BC080" w14:textId="0753A5BA" w:rsidR="00DB23E0" w:rsidRPr="00DB23E0" w:rsidRDefault="00DB23E0" w:rsidP="00DB23E0">
      <w:pPr>
        <w:rPr>
          <w:rFonts w:hint="eastAsia"/>
        </w:rPr>
      </w:pPr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7A37361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Big Data Lab</w:t>
      </w:r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lastRenderedPageBreak/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47C9"/>
    <w:rsid w:val="00005857"/>
    <w:rsid w:val="00011E80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1C4421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A76CF"/>
    <w:rsid w:val="002B0AE6"/>
    <w:rsid w:val="002C1CAC"/>
    <w:rsid w:val="002E64CA"/>
    <w:rsid w:val="002F208D"/>
    <w:rsid w:val="00300AFE"/>
    <w:rsid w:val="00310D50"/>
    <w:rsid w:val="00312EDE"/>
    <w:rsid w:val="00346CA8"/>
    <w:rsid w:val="00366B53"/>
    <w:rsid w:val="003822B4"/>
    <w:rsid w:val="003905A7"/>
    <w:rsid w:val="003A74FB"/>
    <w:rsid w:val="003A7F77"/>
    <w:rsid w:val="003D3E8B"/>
    <w:rsid w:val="003E1A1D"/>
    <w:rsid w:val="003F7CBB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21607"/>
    <w:rsid w:val="00543A6D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602869"/>
    <w:rsid w:val="0061767B"/>
    <w:rsid w:val="00626ADA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409EB"/>
    <w:rsid w:val="007462CC"/>
    <w:rsid w:val="00750E71"/>
    <w:rsid w:val="00764E76"/>
    <w:rsid w:val="00765A1E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0DF4"/>
    <w:rsid w:val="0083144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6B6F"/>
    <w:rsid w:val="00A01E1D"/>
    <w:rsid w:val="00A23A3F"/>
    <w:rsid w:val="00A325AC"/>
    <w:rsid w:val="00A32BE6"/>
    <w:rsid w:val="00A34BAA"/>
    <w:rsid w:val="00A54636"/>
    <w:rsid w:val="00A73987"/>
    <w:rsid w:val="00A8246F"/>
    <w:rsid w:val="00A95B29"/>
    <w:rsid w:val="00AB34E0"/>
    <w:rsid w:val="00AB7140"/>
    <w:rsid w:val="00AB7460"/>
    <w:rsid w:val="00AC3ACC"/>
    <w:rsid w:val="00AD042B"/>
    <w:rsid w:val="00AD5B9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C3061"/>
    <w:rsid w:val="00BE23BC"/>
    <w:rsid w:val="00BE6B3D"/>
    <w:rsid w:val="00BF3DD7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35059"/>
    <w:rsid w:val="00E51A24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02732"/>
    <w:rsid w:val="00F35E56"/>
    <w:rsid w:val="00F41F1E"/>
    <w:rsid w:val="00F57A67"/>
    <w:rsid w:val="00F6410D"/>
    <w:rsid w:val="00F64D3A"/>
    <w:rsid w:val="00F678DD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3C4D0B-BC01-4684-80B0-354CDFE9B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614</Words>
  <Characters>3997</Characters>
  <Application>Microsoft Office Word</Application>
  <DocSecurity>0</DocSecurity>
  <Lines>99</Lines>
  <Paragraphs>70</Paragraphs>
  <ScaleCrop>false</ScaleCrop>
  <Company>Win10NeT.COM</Company>
  <LinksUpToDate>false</LinksUpToDate>
  <CharactersWithSpaces>4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44</cp:revision>
  <cp:lastPrinted>2018-09-15T13:51:00Z</cp:lastPrinted>
  <dcterms:created xsi:type="dcterms:W3CDTF">2019-06-07T02:14:00Z</dcterms:created>
  <dcterms:modified xsi:type="dcterms:W3CDTF">2020-03-27T03:46:00Z</dcterms:modified>
</cp:coreProperties>
</file>